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5392D3CC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79122B">
              <w:t>Computer Operator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4C1825EA" w14:textId="77777777" w:rsidR="0079122B" w:rsidRDefault="0079122B" w:rsidP="0079122B">
            <w:pPr>
              <w:pStyle w:val="Contact"/>
            </w:pPr>
            <w:r>
              <w:t>• With two years of experience with handling information for clients.</w:t>
            </w:r>
          </w:p>
          <w:p w14:paraId="5573692F" w14:textId="77777777" w:rsidR="0079122B" w:rsidRDefault="0079122B" w:rsidP="0079122B">
            <w:pPr>
              <w:pStyle w:val="Contact"/>
            </w:pPr>
            <w:r>
              <w:t>• Intermediate experience in using Microsoft Office and Google Suite</w:t>
            </w:r>
          </w:p>
          <w:p w14:paraId="47970E7C" w14:textId="77777777" w:rsidR="0079122B" w:rsidRDefault="0079122B" w:rsidP="0079122B">
            <w:pPr>
              <w:pStyle w:val="Contact"/>
            </w:pPr>
            <w:r>
              <w:t>• Excellent oral and verbal communication.</w:t>
            </w:r>
          </w:p>
          <w:p w14:paraId="09137FCB" w14:textId="77777777" w:rsidR="0079122B" w:rsidRDefault="0079122B" w:rsidP="0079122B">
            <w:pPr>
              <w:pStyle w:val="Contact"/>
            </w:pPr>
            <w:r>
              <w:t>• Answering Inquiries and Solutions in a timely matter.</w:t>
            </w:r>
          </w:p>
          <w:p w14:paraId="4C1A52EE" w14:textId="77777777" w:rsidR="0079122B" w:rsidRDefault="0079122B" w:rsidP="0079122B">
            <w:pPr>
              <w:pStyle w:val="Contact"/>
            </w:pPr>
            <w:r>
              <w:t>• Experience with entering data for an Event Calendar.</w:t>
            </w:r>
          </w:p>
          <w:p w14:paraId="28EC598A" w14:textId="77777777" w:rsidR="0079122B" w:rsidRDefault="0079122B" w:rsidP="0079122B">
            <w:pPr>
              <w:pStyle w:val="Contact"/>
            </w:pPr>
            <w:r>
              <w:t>• Experience using Cloud Computing.</w:t>
            </w:r>
          </w:p>
          <w:p w14:paraId="0E33DE40" w14:textId="77777777" w:rsidR="0079122B" w:rsidRDefault="0079122B" w:rsidP="0079122B">
            <w:pPr>
              <w:pStyle w:val="Contact"/>
            </w:pPr>
            <w:r>
              <w:t>• Sorting and filing information into an Electronic Database.</w:t>
            </w:r>
          </w:p>
          <w:p w14:paraId="76E1EBED" w14:textId="77777777" w:rsidR="0079122B" w:rsidRDefault="0079122B" w:rsidP="0079122B">
            <w:pPr>
              <w:pStyle w:val="Contact"/>
            </w:pPr>
            <w:r>
              <w:t>• Scanning Papers and Parsing Through them in a timely matter.</w:t>
            </w:r>
          </w:p>
          <w:p w14:paraId="5424E985" w14:textId="77777777" w:rsidR="0079122B" w:rsidRDefault="0079122B" w:rsidP="0079122B">
            <w:pPr>
              <w:pStyle w:val="Contact"/>
            </w:pPr>
            <w:r>
              <w:t>• Experience with handling and proofreading Documents.</w:t>
            </w:r>
          </w:p>
          <w:p w14:paraId="271F6810" w14:textId="77777777" w:rsidR="0079122B" w:rsidRDefault="0079122B" w:rsidP="0079122B">
            <w:pPr>
              <w:pStyle w:val="Contact"/>
            </w:pPr>
            <w:r>
              <w:t>• Ability to multitask and prioritize tasks effectively.</w:t>
            </w:r>
          </w:p>
          <w:p w14:paraId="6B5F092D" w14:textId="2F3BA8B7" w:rsidR="00165C7D" w:rsidRDefault="0079122B" w:rsidP="0079122B">
            <w:pPr>
              <w:pStyle w:val="Contact"/>
            </w:pPr>
            <w:r>
              <w:t>• Detail-oriented with high accuracy in data entry and order processing.</w:t>
            </w:r>
            <w:r>
              <w:t xml:space="preserve"> </w:t>
            </w:r>
          </w:p>
          <w:p w14:paraId="6C312F21" w14:textId="77777777" w:rsidR="0079122B" w:rsidRDefault="0079122B" w:rsidP="0079122B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B551C61" w14:textId="77777777" w:rsidR="0079122B" w:rsidRDefault="0079122B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6A0691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3E50E" w14:textId="77777777" w:rsidR="006A0691" w:rsidRDefault="006A0691" w:rsidP="00590471">
      <w:r>
        <w:separator/>
      </w:r>
    </w:p>
  </w:endnote>
  <w:endnote w:type="continuationSeparator" w:id="0">
    <w:p w14:paraId="2CAF30ED" w14:textId="77777777" w:rsidR="006A0691" w:rsidRDefault="006A069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25B30" w14:textId="77777777" w:rsidR="006A0691" w:rsidRDefault="006A0691" w:rsidP="00590471">
      <w:r>
        <w:separator/>
      </w:r>
    </w:p>
  </w:footnote>
  <w:footnote w:type="continuationSeparator" w:id="0">
    <w:p w14:paraId="059D85EF" w14:textId="77777777" w:rsidR="006A0691" w:rsidRDefault="006A069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A0691"/>
    <w:rsid w:val="006C020C"/>
    <w:rsid w:val="006D79A8"/>
    <w:rsid w:val="006D7A2A"/>
    <w:rsid w:val="00732040"/>
    <w:rsid w:val="007575B6"/>
    <w:rsid w:val="0079122B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B0CCE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5</Words>
  <Characters>1051</Characters>
  <Application>Microsoft Office Word</Application>
  <DocSecurity>0</DocSecurity>
  <Lines>7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2T22:36:00Z</dcterms:created>
  <dcterms:modified xsi:type="dcterms:W3CDTF">2024-02-12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